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52C42" w14:textId="77777777" w:rsidR="00186079" w:rsidRDefault="00186079" w:rsidP="00186079">
      <w:r w:rsidRPr="00441C5D">
        <w:rPr>
          <w:noProof/>
        </w:rPr>
        <w:drawing>
          <wp:inline distT="0" distB="0" distL="0" distR="0" wp14:anchorId="3C5AD616" wp14:editId="03D3E2F0">
            <wp:extent cx="5943600" cy="28829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82900"/>
                    </a:xfrm>
                    <a:prstGeom prst="rect">
                      <a:avLst/>
                    </a:prstGeom>
                  </pic:spPr>
                </pic:pic>
              </a:graphicData>
            </a:graphic>
          </wp:inline>
        </w:drawing>
      </w:r>
    </w:p>
    <w:p w14:paraId="37BFAA3B" w14:textId="77777777" w:rsidR="00186079" w:rsidRDefault="00186079" w:rsidP="00186079">
      <w:r w:rsidRPr="00441C5D">
        <w:rPr>
          <w:noProof/>
        </w:rPr>
        <w:drawing>
          <wp:inline distT="0" distB="0" distL="0" distR="0" wp14:anchorId="72B5B59A" wp14:editId="4004B96D">
            <wp:extent cx="5943600" cy="3270250"/>
            <wp:effectExtent l="0" t="0" r="0" b="635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70250"/>
                    </a:xfrm>
                    <a:prstGeom prst="rect">
                      <a:avLst/>
                    </a:prstGeom>
                  </pic:spPr>
                </pic:pic>
              </a:graphicData>
            </a:graphic>
          </wp:inline>
        </w:drawing>
      </w:r>
    </w:p>
    <w:p w14:paraId="4EF2737F" w14:textId="77777777" w:rsidR="00186079" w:rsidRDefault="00186079" w:rsidP="00186079">
      <w:r w:rsidRPr="00441C5D">
        <w:rPr>
          <w:noProof/>
        </w:rPr>
        <w:lastRenderedPageBreak/>
        <w:drawing>
          <wp:inline distT="0" distB="0" distL="0" distR="0" wp14:anchorId="104A5468" wp14:editId="0E94CA0A">
            <wp:extent cx="5943600" cy="290385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03855"/>
                    </a:xfrm>
                    <a:prstGeom prst="rect">
                      <a:avLst/>
                    </a:prstGeom>
                  </pic:spPr>
                </pic:pic>
              </a:graphicData>
            </a:graphic>
          </wp:inline>
        </w:drawing>
      </w:r>
    </w:p>
    <w:p w14:paraId="4645B5B7" w14:textId="77777777" w:rsidR="00186079" w:rsidRDefault="00186079" w:rsidP="00186079">
      <w:r w:rsidRPr="00441C5D">
        <w:rPr>
          <w:noProof/>
        </w:rPr>
        <w:drawing>
          <wp:inline distT="0" distB="0" distL="0" distR="0" wp14:anchorId="7D179435" wp14:editId="0C9DA666">
            <wp:extent cx="5943600" cy="2467610"/>
            <wp:effectExtent l="0" t="0" r="0" b="889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67610"/>
                    </a:xfrm>
                    <a:prstGeom prst="rect">
                      <a:avLst/>
                    </a:prstGeom>
                  </pic:spPr>
                </pic:pic>
              </a:graphicData>
            </a:graphic>
          </wp:inline>
        </w:drawing>
      </w:r>
    </w:p>
    <w:p w14:paraId="7B58FA81" w14:textId="77777777" w:rsidR="00186079" w:rsidRDefault="00186079" w:rsidP="00186079">
      <w:r w:rsidRPr="00924A4A">
        <w:rPr>
          <w:noProof/>
        </w:rPr>
        <w:lastRenderedPageBreak/>
        <w:drawing>
          <wp:inline distT="0" distB="0" distL="0" distR="0" wp14:anchorId="17055553" wp14:editId="42A70275">
            <wp:extent cx="5943600" cy="3168015"/>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8015"/>
                    </a:xfrm>
                    <a:prstGeom prst="rect">
                      <a:avLst/>
                    </a:prstGeom>
                  </pic:spPr>
                </pic:pic>
              </a:graphicData>
            </a:graphic>
          </wp:inline>
        </w:drawing>
      </w:r>
    </w:p>
    <w:p w14:paraId="1F8F1C94" w14:textId="77777777" w:rsidR="00186079" w:rsidRDefault="00186079" w:rsidP="00186079">
      <w:r w:rsidRPr="00924A4A">
        <w:rPr>
          <w:noProof/>
        </w:rPr>
        <w:drawing>
          <wp:inline distT="0" distB="0" distL="0" distR="0" wp14:anchorId="1C1609EA" wp14:editId="14870D75">
            <wp:extent cx="5943600" cy="3133725"/>
            <wp:effectExtent l="0" t="0" r="0" b="952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33725"/>
                    </a:xfrm>
                    <a:prstGeom prst="rect">
                      <a:avLst/>
                    </a:prstGeom>
                  </pic:spPr>
                </pic:pic>
              </a:graphicData>
            </a:graphic>
          </wp:inline>
        </w:drawing>
      </w:r>
    </w:p>
    <w:p w14:paraId="50481B07" w14:textId="77777777" w:rsidR="00186079" w:rsidRDefault="00186079" w:rsidP="00186079">
      <w:r w:rsidRPr="00924A4A">
        <w:rPr>
          <w:noProof/>
        </w:rPr>
        <w:lastRenderedPageBreak/>
        <w:drawing>
          <wp:inline distT="0" distB="0" distL="0" distR="0" wp14:anchorId="1C1C04DE" wp14:editId="79F3776F">
            <wp:extent cx="5943600" cy="2875280"/>
            <wp:effectExtent l="0" t="0" r="0" b="127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75280"/>
                    </a:xfrm>
                    <a:prstGeom prst="rect">
                      <a:avLst/>
                    </a:prstGeom>
                  </pic:spPr>
                </pic:pic>
              </a:graphicData>
            </a:graphic>
          </wp:inline>
        </w:drawing>
      </w:r>
    </w:p>
    <w:p w14:paraId="7941BD65" w14:textId="77777777" w:rsidR="00186079" w:rsidRDefault="00186079" w:rsidP="00186079">
      <w:r w:rsidRPr="00924A4A">
        <w:rPr>
          <w:noProof/>
        </w:rPr>
        <w:drawing>
          <wp:inline distT="0" distB="0" distL="0" distR="0" wp14:anchorId="0C39E5C6" wp14:editId="24308791">
            <wp:extent cx="5943600" cy="2565400"/>
            <wp:effectExtent l="0" t="0" r="0" b="635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65400"/>
                    </a:xfrm>
                    <a:prstGeom prst="rect">
                      <a:avLst/>
                    </a:prstGeom>
                  </pic:spPr>
                </pic:pic>
              </a:graphicData>
            </a:graphic>
          </wp:inline>
        </w:drawing>
      </w:r>
    </w:p>
    <w:p w14:paraId="6A0BD46F" w14:textId="77777777" w:rsidR="00186079" w:rsidRDefault="00186079" w:rsidP="00186079">
      <w:r w:rsidRPr="00924A4A">
        <w:rPr>
          <w:noProof/>
        </w:rPr>
        <w:drawing>
          <wp:inline distT="0" distB="0" distL="0" distR="0" wp14:anchorId="74CD86B6" wp14:editId="0BB5E76F">
            <wp:extent cx="5943600" cy="2303780"/>
            <wp:effectExtent l="0" t="0" r="0" b="127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03780"/>
                    </a:xfrm>
                    <a:prstGeom prst="rect">
                      <a:avLst/>
                    </a:prstGeom>
                  </pic:spPr>
                </pic:pic>
              </a:graphicData>
            </a:graphic>
          </wp:inline>
        </w:drawing>
      </w:r>
    </w:p>
    <w:p w14:paraId="62E19331" w14:textId="77777777" w:rsidR="00186079" w:rsidRDefault="00186079" w:rsidP="00186079">
      <w:r w:rsidRPr="00924A4A">
        <w:rPr>
          <w:noProof/>
        </w:rPr>
        <w:lastRenderedPageBreak/>
        <w:drawing>
          <wp:inline distT="0" distB="0" distL="0" distR="0" wp14:anchorId="5C7C55C7" wp14:editId="28F3A5EF">
            <wp:extent cx="5943600" cy="3041650"/>
            <wp:effectExtent l="0" t="0" r="0" b="635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41650"/>
                    </a:xfrm>
                    <a:prstGeom prst="rect">
                      <a:avLst/>
                    </a:prstGeom>
                  </pic:spPr>
                </pic:pic>
              </a:graphicData>
            </a:graphic>
          </wp:inline>
        </w:drawing>
      </w:r>
    </w:p>
    <w:p w14:paraId="02D8BC16" w14:textId="77777777" w:rsidR="00186079" w:rsidRDefault="00186079" w:rsidP="00186079">
      <w:r w:rsidRPr="00924A4A">
        <w:rPr>
          <w:noProof/>
        </w:rPr>
        <w:drawing>
          <wp:inline distT="0" distB="0" distL="0" distR="0" wp14:anchorId="26319838" wp14:editId="57A96061">
            <wp:extent cx="5943600" cy="2315210"/>
            <wp:effectExtent l="0" t="0" r="0" b="889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15210"/>
                    </a:xfrm>
                    <a:prstGeom prst="rect">
                      <a:avLst/>
                    </a:prstGeom>
                  </pic:spPr>
                </pic:pic>
              </a:graphicData>
            </a:graphic>
          </wp:inline>
        </w:drawing>
      </w:r>
    </w:p>
    <w:p w14:paraId="4FB44014" w14:textId="77777777" w:rsidR="00186079" w:rsidRDefault="00186079" w:rsidP="00186079">
      <w:r w:rsidRPr="00924A4A">
        <w:rPr>
          <w:noProof/>
        </w:rPr>
        <w:lastRenderedPageBreak/>
        <w:drawing>
          <wp:inline distT="0" distB="0" distL="0" distR="0" wp14:anchorId="17E34062" wp14:editId="0429AC99">
            <wp:extent cx="5943600" cy="2623820"/>
            <wp:effectExtent l="0" t="0" r="0" b="508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23820"/>
                    </a:xfrm>
                    <a:prstGeom prst="rect">
                      <a:avLst/>
                    </a:prstGeom>
                  </pic:spPr>
                </pic:pic>
              </a:graphicData>
            </a:graphic>
          </wp:inline>
        </w:drawing>
      </w:r>
    </w:p>
    <w:p w14:paraId="510B1FED" w14:textId="77777777" w:rsidR="00186079" w:rsidRDefault="00186079" w:rsidP="00186079">
      <w:r w:rsidRPr="00924A4A">
        <w:rPr>
          <w:noProof/>
        </w:rPr>
        <w:drawing>
          <wp:inline distT="0" distB="0" distL="0" distR="0" wp14:anchorId="4DCF1783" wp14:editId="1CC5E3B2">
            <wp:extent cx="5943600" cy="290195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01950"/>
                    </a:xfrm>
                    <a:prstGeom prst="rect">
                      <a:avLst/>
                    </a:prstGeom>
                  </pic:spPr>
                </pic:pic>
              </a:graphicData>
            </a:graphic>
          </wp:inline>
        </w:drawing>
      </w:r>
    </w:p>
    <w:p w14:paraId="7A62D8AB" w14:textId="77777777" w:rsidR="00364721" w:rsidRDefault="00364721" w:rsidP="00364721">
      <w:r w:rsidRPr="00282E1F">
        <w:rPr>
          <w:noProof/>
        </w:rPr>
        <w:lastRenderedPageBreak/>
        <w:drawing>
          <wp:inline distT="0" distB="0" distL="0" distR="0" wp14:anchorId="26C5D54C" wp14:editId="0E948580">
            <wp:extent cx="2529482" cy="294322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8065" cy="2953212"/>
                    </a:xfrm>
                    <a:prstGeom prst="rect">
                      <a:avLst/>
                    </a:prstGeom>
                  </pic:spPr>
                </pic:pic>
              </a:graphicData>
            </a:graphic>
          </wp:inline>
        </w:drawing>
      </w:r>
      <w:r w:rsidRPr="00BE0BAF">
        <w:rPr>
          <w:noProof/>
        </w:rPr>
        <w:drawing>
          <wp:inline distT="0" distB="0" distL="0" distR="0" wp14:anchorId="72D23E83" wp14:editId="06B51E94">
            <wp:extent cx="2563384" cy="154305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8269" cy="1558030"/>
                    </a:xfrm>
                    <a:prstGeom prst="rect">
                      <a:avLst/>
                    </a:prstGeom>
                  </pic:spPr>
                </pic:pic>
              </a:graphicData>
            </a:graphic>
          </wp:inline>
        </w:drawing>
      </w:r>
    </w:p>
    <w:p w14:paraId="3D1F1CBF" w14:textId="77777777" w:rsidR="00364721" w:rsidRDefault="00364721" w:rsidP="00364721">
      <w:r w:rsidRPr="00BE0BAF">
        <w:rPr>
          <w:noProof/>
        </w:rPr>
        <w:drawing>
          <wp:inline distT="0" distB="0" distL="0" distR="0" wp14:anchorId="6D62D853" wp14:editId="0411C9B7">
            <wp:extent cx="2560399" cy="31813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71372" cy="3194985"/>
                    </a:xfrm>
                    <a:prstGeom prst="rect">
                      <a:avLst/>
                    </a:prstGeom>
                  </pic:spPr>
                </pic:pic>
              </a:graphicData>
            </a:graphic>
          </wp:inline>
        </w:drawing>
      </w:r>
      <w:r w:rsidRPr="00BE0BAF">
        <w:rPr>
          <w:noProof/>
        </w:rPr>
        <w:drawing>
          <wp:inline distT="0" distB="0" distL="0" distR="0" wp14:anchorId="397411C6" wp14:editId="34DABDC9">
            <wp:extent cx="2563188" cy="3552825"/>
            <wp:effectExtent l="0" t="0" r="889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68343" cy="3559970"/>
                    </a:xfrm>
                    <a:prstGeom prst="rect">
                      <a:avLst/>
                    </a:prstGeom>
                  </pic:spPr>
                </pic:pic>
              </a:graphicData>
            </a:graphic>
          </wp:inline>
        </w:drawing>
      </w:r>
    </w:p>
    <w:p w14:paraId="6D9E9257" w14:textId="77777777" w:rsidR="00364721" w:rsidRDefault="00364721" w:rsidP="00364721">
      <w:r w:rsidRPr="00BE0BAF">
        <w:rPr>
          <w:noProof/>
        </w:rPr>
        <w:lastRenderedPageBreak/>
        <w:drawing>
          <wp:inline distT="0" distB="0" distL="0" distR="0" wp14:anchorId="46AF8E3A" wp14:editId="57F0287A">
            <wp:extent cx="2682854" cy="2762250"/>
            <wp:effectExtent l="0" t="0" r="381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0340" cy="2769957"/>
                    </a:xfrm>
                    <a:prstGeom prst="rect">
                      <a:avLst/>
                    </a:prstGeom>
                  </pic:spPr>
                </pic:pic>
              </a:graphicData>
            </a:graphic>
          </wp:inline>
        </w:drawing>
      </w:r>
    </w:p>
    <w:p w14:paraId="77611454" w14:textId="77777777" w:rsidR="00364721" w:rsidRDefault="00364721" w:rsidP="00364721">
      <w:pPr>
        <w:pStyle w:val="NormalWeb"/>
      </w:pPr>
      <w:r>
        <w:t>A Data Engineer’s ecosystem includes the infrastructure, tools, frameworks, and processes for extracting data, architecting and managing data pipelines and data repositories, managing workflows, developing applications, and managing BI and Reporting tools.</w:t>
      </w:r>
    </w:p>
    <w:p w14:paraId="6255DD1D" w14:textId="77777777" w:rsidR="00364721" w:rsidRDefault="00364721" w:rsidP="00364721">
      <w:pPr>
        <w:pStyle w:val="NormalWeb"/>
      </w:pPr>
      <w:r>
        <w:t>Based on how well-defined the structure of the data is, data can be categorized as</w:t>
      </w:r>
    </w:p>
    <w:p w14:paraId="13109275" w14:textId="77777777" w:rsidR="00364721" w:rsidRDefault="00364721" w:rsidP="00364721">
      <w:pPr>
        <w:pStyle w:val="NormalWeb"/>
        <w:numPr>
          <w:ilvl w:val="0"/>
          <w:numId w:val="21"/>
        </w:numPr>
      </w:pPr>
      <w:r>
        <w:t>Structured data, that is data which is well organized in formats that can be stored in databases.</w:t>
      </w:r>
    </w:p>
    <w:p w14:paraId="7DCF3BB6" w14:textId="77777777" w:rsidR="00364721" w:rsidRDefault="00364721" w:rsidP="00364721">
      <w:pPr>
        <w:pStyle w:val="NormalWeb"/>
        <w:numPr>
          <w:ilvl w:val="0"/>
          <w:numId w:val="21"/>
        </w:numPr>
      </w:pPr>
      <w:r>
        <w:t>Semi-structured data, that is data which is partially organized and partially free-form.</w:t>
      </w:r>
    </w:p>
    <w:p w14:paraId="1232B194" w14:textId="77777777" w:rsidR="00364721" w:rsidRDefault="00364721" w:rsidP="00364721">
      <w:pPr>
        <w:pStyle w:val="NormalWeb"/>
        <w:numPr>
          <w:ilvl w:val="0"/>
          <w:numId w:val="21"/>
        </w:numPr>
      </w:pPr>
      <w:r>
        <w:t xml:space="preserve">Unstructured data, that is data which </w:t>
      </w:r>
      <w:proofErr w:type="spellStart"/>
      <w:r>
        <w:t>can not</w:t>
      </w:r>
      <w:proofErr w:type="spellEnd"/>
      <w:r>
        <w:t xml:space="preserve"> be organized conventionally into rows and columns.</w:t>
      </w:r>
    </w:p>
    <w:p w14:paraId="3DD32301" w14:textId="77777777" w:rsidR="00364721" w:rsidRDefault="00364721" w:rsidP="00364721">
      <w:pPr>
        <w:pStyle w:val="NormalWeb"/>
      </w:pPr>
      <w:r>
        <w:t>Data comes in a wide-ranging variety of file formats, such as, delimited text files, spreadsheets, XML, PDF, and JSON, each with its own list of benefits and limitations of use.</w:t>
      </w:r>
    </w:p>
    <w:p w14:paraId="67F2A598" w14:textId="77777777" w:rsidR="00364721" w:rsidRDefault="00364721" w:rsidP="00364721">
      <w:pPr>
        <w:pStyle w:val="NormalWeb"/>
      </w:pPr>
      <w:r>
        <w:t>Data is extracted from multiple data sources, ranging from relational and non-relational databases, to APIs, web services, data streams, social platforms, and sensor devices.</w:t>
      </w:r>
    </w:p>
    <w:p w14:paraId="62C795F4" w14:textId="77777777" w:rsidR="00364721" w:rsidRDefault="00364721" w:rsidP="00364721">
      <w:pPr>
        <w:pStyle w:val="NormalWeb"/>
      </w:pPr>
      <w:r>
        <w:t>Once the data is identified and gathered from different sources, it needs to be staged in a data repository so that it can be prepared for analysis. The type, format, and sources of data influence the type of data repository that can be used.</w:t>
      </w:r>
    </w:p>
    <w:p w14:paraId="1DD09466" w14:textId="77777777" w:rsidR="00364721" w:rsidRDefault="00364721" w:rsidP="00364721">
      <w:pPr>
        <w:pStyle w:val="NormalWeb"/>
      </w:pPr>
      <w:r>
        <w:t xml:space="preserve">Data professionals need a host of languages that can help them extract, prepare, and </w:t>
      </w:r>
      <w:proofErr w:type="spellStart"/>
      <w:r>
        <w:t>analyse</w:t>
      </w:r>
      <w:proofErr w:type="spellEnd"/>
      <w:r>
        <w:t xml:space="preserve"> data. These can be classified as:</w:t>
      </w:r>
    </w:p>
    <w:p w14:paraId="65D9CFF7" w14:textId="77777777" w:rsidR="00364721" w:rsidRDefault="00364721" w:rsidP="00364721">
      <w:pPr>
        <w:pStyle w:val="NormalWeb"/>
        <w:numPr>
          <w:ilvl w:val="0"/>
          <w:numId w:val="22"/>
        </w:numPr>
      </w:pPr>
      <w:r>
        <w:t>Querying languages, such as SQL, used for accessing and manipulating data from databases.</w:t>
      </w:r>
    </w:p>
    <w:p w14:paraId="700C186F" w14:textId="77777777" w:rsidR="00364721" w:rsidRDefault="00364721" w:rsidP="00364721">
      <w:pPr>
        <w:pStyle w:val="NormalWeb"/>
        <w:numPr>
          <w:ilvl w:val="0"/>
          <w:numId w:val="22"/>
        </w:numPr>
      </w:pPr>
      <w:r>
        <w:t>Programming languages such as Python, R, and Java, for developing applications and controlling application behavior.</w:t>
      </w:r>
    </w:p>
    <w:p w14:paraId="1B125522" w14:textId="77777777" w:rsidR="00364721" w:rsidRDefault="00364721" w:rsidP="00364721">
      <w:pPr>
        <w:pStyle w:val="NormalWeb"/>
        <w:numPr>
          <w:ilvl w:val="0"/>
          <w:numId w:val="22"/>
        </w:numPr>
      </w:pPr>
      <w:r>
        <w:lastRenderedPageBreak/>
        <w:t xml:space="preserve">Shell and Scripting languages, such as Unix/Linux Shell, and PowerShell, for automating repetitive operational tasks. </w:t>
      </w:r>
    </w:p>
    <w:p w14:paraId="2958C81A" w14:textId="77777777" w:rsidR="00364721" w:rsidRDefault="00364721" w:rsidP="00364721"/>
    <w:p w14:paraId="4E01639D" w14:textId="77777777" w:rsidR="00364721" w:rsidRDefault="00364721" w:rsidP="00364721">
      <w:pPr>
        <w:rPr>
          <w:b/>
          <w:sz w:val="28"/>
          <w:highlight w:val="yellow"/>
        </w:rPr>
      </w:pPr>
      <w:r>
        <w:rPr>
          <w:b/>
          <w:sz w:val="28"/>
          <w:highlight w:val="yellow"/>
        </w:rPr>
        <w:t>Data Repositories, Data Pipelines, and Data Integration Platforms</w:t>
      </w:r>
    </w:p>
    <w:p w14:paraId="26575388" w14:textId="77777777" w:rsidR="00364721" w:rsidRDefault="00364721" w:rsidP="00364721">
      <w:r w:rsidRPr="00A67200">
        <w:rPr>
          <w:noProof/>
        </w:rPr>
        <w:drawing>
          <wp:inline distT="0" distB="0" distL="0" distR="0" wp14:anchorId="334DAF41" wp14:editId="46492FC6">
            <wp:extent cx="5943600" cy="242252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22525"/>
                    </a:xfrm>
                    <a:prstGeom prst="rect">
                      <a:avLst/>
                    </a:prstGeom>
                  </pic:spPr>
                </pic:pic>
              </a:graphicData>
            </a:graphic>
          </wp:inline>
        </w:drawing>
      </w:r>
    </w:p>
    <w:p w14:paraId="7F2C458B" w14:textId="77777777" w:rsidR="00364721" w:rsidRDefault="00364721" w:rsidP="00364721">
      <w:r w:rsidRPr="00A67200">
        <w:rPr>
          <w:noProof/>
        </w:rPr>
        <w:drawing>
          <wp:inline distT="0" distB="0" distL="0" distR="0" wp14:anchorId="00BA8CA2" wp14:editId="0FB1E431">
            <wp:extent cx="5943600" cy="211899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18995"/>
                    </a:xfrm>
                    <a:prstGeom prst="rect">
                      <a:avLst/>
                    </a:prstGeom>
                  </pic:spPr>
                </pic:pic>
              </a:graphicData>
            </a:graphic>
          </wp:inline>
        </w:drawing>
      </w:r>
    </w:p>
    <w:p w14:paraId="6074EE17" w14:textId="77777777" w:rsidR="00364721" w:rsidRDefault="00364721" w:rsidP="00364721">
      <w:r w:rsidRPr="00A67200">
        <w:rPr>
          <w:noProof/>
        </w:rPr>
        <w:lastRenderedPageBreak/>
        <w:drawing>
          <wp:inline distT="0" distB="0" distL="0" distR="0" wp14:anchorId="368BEE44" wp14:editId="31406A1A">
            <wp:extent cx="5943600" cy="315087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0870"/>
                    </a:xfrm>
                    <a:prstGeom prst="rect">
                      <a:avLst/>
                    </a:prstGeom>
                  </pic:spPr>
                </pic:pic>
              </a:graphicData>
            </a:graphic>
          </wp:inline>
        </w:drawing>
      </w:r>
    </w:p>
    <w:p w14:paraId="00DEC74B" w14:textId="77777777" w:rsidR="00364721" w:rsidRDefault="00364721" w:rsidP="00364721">
      <w:r>
        <w:t xml:space="preserve">DBMS is </w:t>
      </w:r>
    </w:p>
    <w:p w14:paraId="7D90410A" w14:textId="77777777" w:rsidR="00364721" w:rsidRDefault="00364721" w:rsidP="00364721">
      <w:r w:rsidRPr="00A67200">
        <w:rPr>
          <w:noProof/>
        </w:rPr>
        <w:drawing>
          <wp:inline distT="0" distB="0" distL="0" distR="0" wp14:anchorId="0F333CDE" wp14:editId="3BB2C6D2">
            <wp:extent cx="5943600" cy="2338070"/>
            <wp:effectExtent l="0" t="0" r="0" b="508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338070"/>
                    </a:xfrm>
                    <a:prstGeom prst="rect">
                      <a:avLst/>
                    </a:prstGeom>
                  </pic:spPr>
                </pic:pic>
              </a:graphicData>
            </a:graphic>
          </wp:inline>
        </w:drawing>
      </w:r>
    </w:p>
    <w:p w14:paraId="221C10B3" w14:textId="77777777" w:rsidR="00364721" w:rsidRDefault="00364721" w:rsidP="00364721">
      <w:r>
        <w:t>Using querying.</w:t>
      </w:r>
    </w:p>
    <w:p w14:paraId="29B96FFB" w14:textId="77777777" w:rsidR="00364721" w:rsidRDefault="00364721" w:rsidP="00364721">
      <w:r w:rsidRPr="00A67200">
        <w:rPr>
          <w:noProof/>
        </w:rPr>
        <w:lastRenderedPageBreak/>
        <w:drawing>
          <wp:inline distT="0" distB="0" distL="0" distR="0" wp14:anchorId="54824CA4" wp14:editId="25C30E11">
            <wp:extent cx="5943600" cy="2355215"/>
            <wp:effectExtent l="0" t="0" r="0" b="698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355215"/>
                    </a:xfrm>
                    <a:prstGeom prst="rect">
                      <a:avLst/>
                    </a:prstGeom>
                  </pic:spPr>
                </pic:pic>
              </a:graphicData>
            </a:graphic>
          </wp:inline>
        </w:drawing>
      </w:r>
    </w:p>
    <w:p w14:paraId="4A09B890" w14:textId="77777777" w:rsidR="00364721" w:rsidRDefault="00364721" w:rsidP="00364721">
      <w:r w:rsidRPr="00A67200">
        <w:rPr>
          <w:noProof/>
        </w:rPr>
        <w:drawing>
          <wp:inline distT="0" distB="0" distL="0" distR="0" wp14:anchorId="46FF5786" wp14:editId="4CCD961B">
            <wp:extent cx="5943600" cy="2550160"/>
            <wp:effectExtent l="0" t="0" r="0" b="254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50160"/>
                    </a:xfrm>
                    <a:prstGeom prst="rect">
                      <a:avLst/>
                    </a:prstGeom>
                  </pic:spPr>
                </pic:pic>
              </a:graphicData>
            </a:graphic>
          </wp:inline>
        </w:drawing>
      </w:r>
    </w:p>
    <w:p w14:paraId="71FA57FB" w14:textId="77777777" w:rsidR="00364721" w:rsidRDefault="00364721" w:rsidP="00364721">
      <w:r>
        <w:t>Two types of databases:</w:t>
      </w:r>
    </w:p>
    <w:p w14:paraId="2C0E3910" w14:textId="77777777" w:rsidR="00364721" w:rsidRDefault="00364721" w:rsidP="00364721">
      <w:pPr>
        <w:pStyle w:val="ListParagraph"/>
        <w:numPr>
          <w:ilvl w:val="0"/>
          <w:numId w:val="23"/>
        </w:numPr>
      </w:pPr>
      <w:r>
        <w:t>Relational (RDBMS)</w:t>
      </w:r>
    </w:p>
    <w:p w14:paraId="38AFDE79" w14:textId="77777777" w:rsidR="00364721" w:rsidRDefault="00364721" w:rsidP="00364721">
      <w:pPr>
        <w:pStyle w:val="ListParagraph"/>
        <w:numPr>
          <w:ilvl w:val="0"/>
          <w:numId w:val="23"/>
        </w:numPr>
      </w:pPr>
      <w:r>
        <w:t>Non-relational (NoSQL or Not Only SQL)</w:t>
      </w:r>
    </w:p>
    <w:p w14:paraId="4DF6A29F" w14:textId="77777777" w:rsidR="00364721" w:rsidRPr="00A67200" w:rsidRDefault="00364721" w:rsidP="00364721">
      <w:r w:rsidRPr="00A67200">
        <w:rPr>
          <w:noProof/>
        </w:rPr>
        <w:lastRenderedPageBreak/>
        <w:drawing>
          <wp:inline distT="0" distB="0" distL="0" distR="0" wp14:anchorId="06046F44" wp14:editId="732D34EE">
            <wp:extent cx="5943600" cy="3002280"/>
            <wp:effectExtent l="0" t="0" r="0" b="762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02280"/>
                    </a:xfrm>
                    <a:prstGeom prst="rect">
                      <a:avLst/>
                    </a:prstGeom>
                  </pic:spPr>
                </pic:pic>
              </a:graphicData>
            </a:graphic>
          </wp:inline>
        </w:drawing>
      </w:r>
    </w:p>
    <w:p w14:paraId="09C97F5D" w14:textId="77777777" w:rsidR="00364721" w:rsidRDefault="00364721" w:rsidP="00364721">
      <w:r w:rsidRPr="00A67200">
        <w:rPr>
          <w:noProof/>
        </w:rPr>
        <w:drawing>
          <wp:inline distT="0" distB="0" distL="0" distR="0" wp14:anchorId="28547544" wp14:editId="4B236D45">
            <wp:extent cx="5943600" cy="28841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84170"/>
                    </a:xfrm>
                    <a:prstGeom prst="rect">
                      <a:avLst/>
                    </a:prstGeom>
                  </pic:spPr>
                </pic:pic>
              </a:graphicData>
            </a:graphic>
          </wp:inline>
        </w:drawing>
      </w:r>
    </w:p>
    <w:p w14:paraId="1227BED9" w14:textId="77777777" w:rsidR="00364721" w:rsidRDefault="00364721" w:rsidP="00364721">
      <w:r w:rsidRPr="00A67200">
        <w:rPr>
          <w:noProof/>
        </w:rPr>
        <w:lastRenderedPageBreak/>
        <w:drawing>
          <wp:inline distT="0" distB="0" distL="0" distR="0" wp14:anchorId="2923D96B" wp14:editId="5F58A02E">
            <wp:extent cx="5943600" cy="3406775"/>
            <wp:effectExtent l="0" t="0" r="0" b="317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06775"/>
                    </a:xfrm>
                    <a:prstGeom prst="rect">
                      <a:avLst/>
                    </a:prstGeom>
                  </pic:spPr>
                </pic:pic>
              </a:graphicData>
            </a:graphic>
          </wp:inline>
        </w:drawing>
      </w:r>
    </w:p>
    <w:p w14:paraId="19D136D1" w14:textId="77777777" w:rsidR="00364721" w:rsidRDefault="00364721" w:rsidP="00364721">
      <w:r w:rsidRPr="00A67200">
        <w:rPr>
          <w:noProof/>
        </w:rPr>
        <w:drawing>
          <wp:inline distT="0" distB="0" distL="0" distR="0" wp14:anchorId="6605FB65" wp14:editId="0E8A471B">
            <wp:extent cx="2524125" cy="1040932"/>
            <wp:effectExtent l="0" t="0" r="0" b="698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37238" cy="1046340"/>
                    </a:xfrm>
                    <a:prstGeom prst="rect">
                      <a:avLst/>
                    </a:prstGeom>
                  </pic:spPr>
                </pic:pic>
              </a:graphicData>
            </a:graphic>
          </wp:inline>
        </w:drawing>
      </w:r>
    </w:p>
    <w:p w14:paraId="0A30BB4F" w14:textId="77777777" w:rsidR="00364721" w:rsidRDefault="00364721" w:rsidP="00364721">
      <w:r w:rsidRPr="00A67200">
        <w:rPr>
          <w:noProof/>
        </w:rPr>
        <w:drawing>
          <wp:inline distT="0" distB="0" distL="0" distR="0" wp14:anchorId="69D6A27C" wp14:editId="6A245A6B">
            <wp:extent cx="5943600" cy="339852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98520"/>
                    </a:xfrm>
                    <a:prstGeom prst="rect">
                      <a:avLst/>
                    </a:prstGeom>
                  </pic:spPr>
                </pic:pic>
              </a:graphicData>
            </a:graphic>
          </wp:inline>
        </w:drawing>
      </w:r>
    </w:p>
    <w:p w14:paraId="0A8E6ED7" w14:textId="77777777" w:rsidR="00364721" w:rsidRDefault="00364721" w:rsidP="00364721">
      <w:r w:rsidRPr="00A67200">
        <w:rPr>
          <w:noProof/>
        </w:rPr>
        <w:lastRenderedPageBreak/>
        <w:drawing>
          <wp:inline distT="0" distB="0" distL="0" distR="0" wp14:anchorId="0FAD9FE1" wp14:editId="12DB2886">
            <wp:extent cx="5943600" cy="293878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938780"/>
                    </a:xfrm>
                    <a:prstGeom prst="rect">
                      <a:avLst/>
                    </a:prstGeom>
                  </pic:spPr>
                </pic:pic>
              </a:graphicData>
            </a:graphic>
          </wp:inline>
        </w:drawing>
      </w:r>
    </w:p>
    <w:p w14:paraId="153ED6DF" w14:textId="77777777" w:rsidR="00364721" w:rsidRDefault="00364721" w:rsidP="00364721">
      <w:r w:rsidRPr="00A67200">
        <w:rPr>
          <w:noProof/>
        </w:rPr>
        <w:drawing>
          <wp:inline distT="0" distB="0" distL="0" distR="0" wp14:anchorId="7CAE4F7A" wp14:editId="462C015E">
            <wp:extent cx="5943600" cy="1740535"/>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740535"/>
                    </a:xfrm>
                    <a:prstGeom prst="rect">
                      <a:avLst/>
                    </a:prstGeom>
                  </pic:spPr>
                </pic:pic>
              </a:graphicData>
            </a:graphic>
          </wp:inline>
        </w:drawing>
      </w:r>
    </w:p>
    <w:p w14:paraId="05236356" w14:textId="77777777" w:rsidR="00C47FBD" w:rsidRDefault="00C47FBD" w:rsidP="00C47FBD">
      <w:r w:rsidRPr="00783AA4">
        <w:drawing>
          <wp:inline distT="0" distB="0" distL="0" distR="0" wp14:anchorId="7BADE638" wp14:editId="5965E68E">
            <wp:extent cx="5943600" cy="2887980"/>
            <wp:effectExtent l="0" t="0" r="0" b="762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87980"/>
                    </a:xfrm>
                    <a:prstGeom prst="rect">
                      <a:avLst/>
                    </a:prstGeom>
                  </pic:spPr>
                </pic:pic>
              </a:graphicData>
            </a:graphic>
          </wp:inline>
        </w:drawing>
      </w:r>
    </w:p>
    <w:p w14:paraId="39A68254" w14:textId="77777777" w:rsidR="00C47FBD" w:rsidRDefault="00C47FBD" w:rsidP="00C47FBD">
      <w:r w:rsidRPr="00783AA4">
        <w:lastRenderedPageBreak/>
        <w:drawing>
          <wp:inline distT="0" distB="0" distL="0" distR="0" wp14:anchorId="354ACB4D" wp14:editId="11660A2A">
            <wp:extent cx="5943600" cy="3214370"/>
            <wp:effectExtent l="0" t="0" r="0" b="508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214370"/>
                    </a:xfrm>
                    <a:prstGeom prst="rect">
                      <a:avLst/>
                    </a:prstGeom>
                  </pic:spPr>
                </pic:pic>
              </a:graphicData>
            </a:graphic>
          </wp:inline>
        </w:drawing>
      </w:r>
    </w:p>
    <w:p w14:paraId="43E2B12C" w14:textId="77777777" w:rsidR="00C47FBD" w:rsidRDefault="00C47FBD" w:rsidP="00C47FBD">
      <w:r w:rsidRPr="00783AA4">
        <w:drawing>
          <wp:inline distT="0" distB="0" distL="0" distR="0" wp14:anchorId="12A0A1C9" wp14:editId="376B5C29">
            <wp:extent cx="5943600" cy="3024505"/>
            <wp:effectExtent l="0" t="0" r="0" b="44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024505"/>
                    </a:xfrm>
                    <a:prstGeom prst="rect">
                      <a:avLst/>
                    </a:prstGeom>
                  </pic:spPr>
                </pic:pic>
              </a:graphicData>
            </a:graphic>
          </wp:inline>
        </w:drawing>
      </w:r>
    </w:p>
    <w:p w14:paraId="6AB3CAF6" w14:textId="77777777" w:rsidR="00C47FBD" w:rsidRDefault="00C47FBD" w:rsidP="00C47FBD">
      <w:r w:rsidRPr="00783AA4">
        <w:lastRenderedPageBreak/>
        <w:drawing>
          <wp:inline distT="0" distB="0" distL="0" distR="0" wp14:anchorId="2CBB56F4" wp14:editId="2A03A21D">
            <wp:extent cx="5943600" cy="2777490"/>
            <wp:effectExtent l="0" t="0" r="0" b="381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777490"/>
                    </a:xfrm>
                    <a:prstGeom prst="rect">
                      <a:avLst/>
                    </a:prstGeom>
                  </pic:spPr>
                </pic:pic>
              </a:graphicData>
            </a:graphic>
          </wp:inline>
        </w:drawing>
      </w:r>
    </w:p>
    <w:p w14:paraId="0E7E2160" w14:textId="77777777" w:rsidR="00C47FBD" w:rsidRDefault="00C47FBD" w:rsidP="00C47FBD">
      <w:r w:rsidRPr="00783AA4">
        <w:drawing>
          <wp:inline distT="0" distB="0" distL="0" distR="0" wp14:anchorId="686EF359" wp14:editId="037A7BBF">
            <wp:extent cx="5943600" cy="3248660"/>
            <wp:effectExtent l="0" t="0" r="0" b="889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48660"/>
                    </a:xfrm>
                    <a:prstGeom prst="rect">
                      <a:avLst/>
                    </a:prstGeom>
                  </pic:spPr>
                </pic:pic>
              </a:graphicData>
            </a:graphic>
          </wp:inline>
        </w:drawing>
      </w:r>
    </w:p>
    <w:p w14:paraId="17D329D5" w14:textId="77777777" w:rsidR="00C47FBD" w:rsidRDefault="00C47FBD" w:rsidP="00C47FBD">
      <w:r w:rsidRPr="00065B9A">
        <w:lastRenderedPageBreak/>
        <w:drawing>
          <wp:inline distT="0" distB="0" distL="0" distR="0" wp14:anchorId="0CE9FCC5" wp14:editId="0792D5C1">
            <wp:extent cx="5943600" cy="311277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12770"/>
                    </a:xfrm>
                    <a:prstGeom prst="rect">
                      <a:avLst/>
                    </a:prstGeom>
                  </pic:spPr>
                </pic:pic>
              </a:graphicData>
            </a:graphic>
          </wp:inline>
        </w:drawing>
      </w:r>
    </w:p>
    <w:p w14:paraId="1AF88E92" w14:textId="77777777" w:rsidR="00C47FBD" w:rsidRDefault="00C47FBD" w:rsidP="00C47FBD">
      <w:r w:rsidRPr="00065B9A">
        <w:drawing>
          <wp:inline distT="0" distB="0" distL="0" distR="0" wp14:anchorId="271F0BD5" wp14:editId="6D159F20">
            <wp:extent cx="5943600" cy="276987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769870"/>
                    </a:xfrm>
                    <a:prstGeom prst="rect">
                      <a:avLst/>
                    </a:prstGeom>
                  </pic:spPr>
                </pic:pic>
              </a:graphicData>
            </a:graphic>
          </wp:inline>
        </w:drawing>
      </w:r>
    </w:p>
    <w:p w14:paraId="4C8247BD" w14:textId="77777777" w:rsidR="00C47FBD" w:rsidRDefault="00C47FBD" w:rsidP="00C47FBD">
      <w:r w:rsidRPr="00065B9A">
        <w:lastRenderedPageBreak/>
        <w:drawing>
          <wp:inline distT="0" distB="0" distL="0" distR="0" wp14:anchorId="71868A07" wp14:editId="516A350A">
            <wp:extent cx="5943600" cy="257175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571750"/>
                    </a:xfrm>
                    <a:prstGeom prst="rect">
                      <a:avLst/>
                    </a:prstGeom>
                  </pic:spPr>
                </pic:pic>
              </a:graphicData>
            </a:graphic>
          </wp:inline>
        </w:drawing>
      </w:r>
    </w:p>
    <w:p w14:paraId="3D06E930" w14:textId="77777777" w:rsidR="00C47FBD" w:rsidRDefault="00C47FBD" w:rsidP="00C47FBD">
      <w:r w:rsidRPr="00065B9A">
        <w:drawing>
          <wp:inline distT="0" distB="0" distL="0" distR="0" wp14:anchorId="72819C44" wp14:editId="7154E286">
            <wp:extent cx="5943600" cy="2463165"/>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63165"/>
                    </a:xfrm>
                    <a:prstGeom prst="rect">
                      <a:avLst/>
                    </a:prstGeom>
                  </pic:spPr>
                </pic:pic>
              </a:graphicData>
            </a:graphic>
          </wp:inline>
        </w:drawing>
      </w:r>
    </w:p>
    <w:p w14:paraId="4D2CB3DF" w14:textId="77777777" w:rsidR="00C47FBD" w:rsidRDefault="00C47FBD" w:rsidP="00C47FBD">
      <w:r w:rsidRPr="00065B9A">
        <w:drawing>
          <wp:inline distT="0" distB="0" distL="0" distR="0" wp14:anchorId="60831867" wp14:editId="204C0CA6">
            <wp:extent cx="5943600" cy="2400935"/>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00935"/>
                    </a:xfrm>
                    <a:prstGeom prst="rect">
                      <a:avLst/>
                    </a:prstGeom>
                  </pic:spPr>
                </pic:pic>
              </a:graphicData>
            </a:graphic>
          </wp:inline>
        </w:drawing>
      </w:r>
    </w:p>
    <w:p w14:paraId="46FD5F42" w14:textId="77777777" w:rsidR="00C47FBD" w:rsidRDefault="00C47FBD" w:rsidP="00C47FBD">
      <w:r w:rsidRPr="00065B9A">
        <w:lastRenderedPageBreak/>
        <w:drawing>
          <wp:inline distT="0" distB="0" distL="0" distR="0" wp14:anchorId="208DFEFE" wp14:editId="027C2314">
            <wp:extent cx="5943600" cy="2583815"/>
            <wp:effectExtent l="0" t="0" r="0" b="698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583815"/>
                    </a:xfrm>
                    <a:prstGeom prst="rect">
                      <a:avLst/>
                    </a:prstGeom>
                  </pic:spPr>
                </pic:pic>
              </a:graphicData>
            </a:graphic>
          </wp:inline>
        </w:drawing>
      </w:r>
    </w:p>
    <w:p w14:paraId="013C3A60" w14:textId="77777777" w:rsidR="00C47FBD" w:rsidRDefault="00C47FBD" w:rsidP="00C47FBD">
      <w:r w:rsidRPr="00065B9A">
        <w:drawing>
          <wp:inline distT="0" distB="0" distL="0" distR="0" wp14:anchorId="6F5A70B5" wp14:editId="7BA2C3AB">
            <wp:extent cx="5943600" cy="1870710"/>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70710"/>
                    </a:xfrm>
                    <a:prstGeom prst="rect">
                      <a:avLst/>
                    </a:prstGeom>
                  </pic:spPr>
                </pic:pic>
              </a:graphicData>
            </a:graphic>
          </wp:inline>
        </w:drawing>
      </w:r>
    </w:p>
    <w:p w14:paraId="7E982EB7" w14:textId="77777777" w:rsidR="00C47FBD" w:rsidRDefault="00C47FBD" w:rsidP="00C47FBD">
      <w:r w:rsidRPr="00CD1185">
        <w:drawing>
          <wp:inline distT="0" distB="0" distL="0" distR="0" wp14:anchorId="2E3967E4" wp14:editId="6B53578A">
            <wp:extent cx="5943600" cy="3063240"/>
            <wp:effectExtent l="0" t="0" r="0" b="381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3240"/>
                    </a:xfrm>
                    <a:prstGeom prst="rect">
                      <a:avLst/>
                    </a:prstGeom>
                  </pic:spPr>
                </pic:pic>
              </a:graphicData>
            </a:graphic>
          </wp:inline>
        </w:drawing>
      </w:r>
    </w:p>
    <w:p w14:paraId="2F452B61" w14:textId="77777777" w:rsidR="00C47FBD" w:rsidRDefault="00C47FBD" w:rsidP="00C47FBD">
      <w:r w:rsidRPr="00CD1185">
        <w:lastRenderedPageBreak/>
        <w:drawing>
          <wp:inline distT="0" distB="0" distL="0" distR="0" wp14:anchorId="77522E6F" wp14:editId="26CC4858">
            <wp:extent cx="3114675" cy="2111058"/>
            <wp:effectExtent l="0" t="0" r="0" b="381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31834" cy="2122688"/>
                    </a:xfrm>
                    <a:prstGeom prst="rect">
                      <a:avLst/>
                    </a:prstGeom>
                  </pic:spPr>
                </pic:pic>
              </a:graphicData>
            </a:graphic>
          </wp:inline>
        </w:drawing>
      </w:r>
    </w:p>
    <w:p w14:paraId="0B9DE1DD" w14:textId="77777777" w:rsidR="00C47FBD" w:rsidRDefault="00C47FBD" w:rsidP="00C47FBD">
      <w:r w:rsidRPr="00CD1185">
        <w:drawing>
          <wp:inline distT="0" distB="0" distL="0" distR="0" wp14:anchorId="060020BA" wp14:editId="4DF4415B">
            <wp:extent cx="5943600" cy="238823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88235"/>
                    </a:xfrm>
                    <a:prstGeom prst="rect">
                      <a:avLst/>
                    </a:prstGeom>
                  </pic:spPr>
                </pic:pic>
              </a:graphicData>
            </a:graphic>
          </wp:inline>
        </w:drawing>
      </w:r>
    </w:p>
    <w:p w14:paraId="42EE828C" w14:textId="77777777" w:rsidR="00C47FBD" w:rsidRDefault="00C47FBD" w:rsidP="00C47FBD">
      <w:r w:rsidRPr="00CD1185">
        <w:drawing>
          <wp:inline distT="0" distB="0" distL="0" distR="0" wp14:anchorId="2E7C2C55" wp14:editId="6CBD7E69">
            <wp:extent cx="5943600" cy="2565400"/>
            <wp:effectExtent l="0" t="0" r="0" b="635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565400"/>
                    </a:xfrm>
                    <a:prstGeom prst="rect">
                      <a:avLst/>
                    </a:prstGeom>
                  </pic:spPr>
                </pic:pic>
              </a:graphicData>
            </a:graphic>
          </wp:inline>
        </w:drawing>
      </w:r>
    </w:p>
    <w:p w14:paraId="53131597" w14:textId="77777777" w:rsidR="00C47FBD" w:rsidRDefault="00C47FBD" w:rsidP="00C47FBD">
      <w:r w:rsidRPr="00CD1185">
        <w:lastRenderedPageBreak/>
        <w:drawing>
          <wp:inline distT="0" distB="0" distL="0" distR="0" wp14:anchorId="3CA77190" wp14:editId="7EBC7F0B">
            <wp:extent cx="5943600" cy="244094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440940"/>
                    </a:xfrm>
                    <a:prstGeom prst="rect">
                      <a:avLst/>
                    </a:prstGeom>
                  </pic:spPr>
                </pic:pic>
              </a:graphicData>
            </a:graphic>
          </wp:inline>
        </w:drawing>
      </w:r>
    </w:p>
    <w:p w14:paraId="1E302ECE" w14:textId="77777777" w:rsidR="00C47FBD" w:rsidRDefault="00C47FBD" w:rsidP="00C47FBD">
      <w:r w:rsidRPr="00CD1185">
        <w:drawing>
          <wp:inline distT="0" distB="0" distL="0" distR="0" wp14:anchorId="2062D21E" wp14:editId="0A238BF6">
            <wp:extent cx="5943600" cy="2680335"/>
            <wp:effectExtent l="0" t="0" r="0" b="571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80335"/>
                    </a:xfrm>
                    <a:prstGeom prst="rect">
                      <a:avLst/>
                    </a:prstGeom>
                  </pic:spPr>
                </pic:pic>
              </a:graphicData>
            </a:graphic>
          </wp:inline>
        </w:drawing>
      </w:r>
    </w:p>
    <w:p w14:paraId="39804C5C" w14:textId="77777777" w:rsidR="00C47FBD" w:rsidRDefault="00C47FBD" w:rsidP="00C47FBD">
      <w:r w:rsidRPr="00CD1185">
        <w:drawing>
          <wp:inline distT="0" distB="0" distL="0" distR="0" wp14:anchorId="10BD25A6" wp14:editId="435A1D82">
            <wp:extent cx="5943600" cy="2446655"/>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46655"/>
                    </a:xfrm>
                    <a:prstGeom prst="rect">
                      <a:avLst/>
                    </a:prstGeom>
                  </pic:spPr>
                </pic:pic>
              </a:graphicData>
            </a:graphic>
          </wp:inline>
        </w:drawing>
      </w:r>
    </w:p>
    <w:p w14:paraId="09FE2FC1" w14:textId="77777777" w:rsidR="00C47FBD" w:rsidRDefault="00C47FBD" w:rsidP="00C47FBD">
      <w:r w:rsidRPr="00CD1185">
        <w:lastRenderedPageBreak/>
        <w:drawing>
          <wp:inline distT="0" distB="0" distL="0" distR="0" wp14:anchorId="732AD3A6" wp14:editId="4D0675D3">
            <wp:extent cx="5943600" cy="277114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771140"/>
                    </a:xfrm>
                    <a:prstGeom prst="rect">
                      <a:avLst/>
                    </a:prstGeom>
                  </pic:spPr>
                </pic:pic>
              </a:graphicData>
            </a:graphic>
          </wp:inline>
        </w:drawing>
      </w:r>
    </w:p>
    <w:p w14:paraId="777AB9C7" w14:textId="77777777" w:rsidR="00C47FBD" w:rsidRDefault="00C47FBD" w:rsidP="00C47FBD">
      <w:r w:rsidRPr="00CD1185">
        <w:drawing>
          <wp:inline distT="0" distB="0" distL="0" distR="0" wp14:anchorId="0BE2F67F" wp14:editId="1D172D9F">
            <wp:extent cx="5943600" cy="2350135"/>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350135"/>
                    </a:xfrm>
                    <a:prstGeom prst="rect">
                      <a:avLst/>
                    </a:prstGeom>
                  </pic:spPr>
                </pic:pic>
              </a:graphicData>
            </a:graphic>
          </wp:inline>
        </w:drawing>
      </w:r>
    </w:p>
    <w:p w14:paraId="3A36101D" w14:textId="77777777" w:rsidR="00C47FBD" w:rsidRDefault="00C47FBD" w:rsidP="00C47FBD">
      <w:r w:rsidRPr="006C0191">
        <w:drawing>
          <wp:inline distT="0" distB="0" distL="0" distR="0" wp14:anchorId="1D3DEB2E" wp14:editId="6B7402F3">
            <wp:extent cx="5943600" cy="2646045"/>
            <wp:effectExtent l="0" t="0" r="0" b="190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646045"/>
                    </a:xfrm>
                    <a:prstGeom prst="rect">
                      <a:avLst/>
                    </a:prstGeom>
                  </pic:spPr>
                </pic:pic>
              </a:graphicData>
            </a:graphic>
          </wp:inline>
        </w:drawing>
      </w:r>
    </w:p>
    <w:p w14:paraId="4714F616" w14:textId="77777777" w:rsidR="00C47FBD" w:rsidRDefault="00C47FBD" w:rsidP="00C47FBD">
      <w:r w:rsidRPr="006C0191">
        <w:lastRenderedPageBreak/>
        <w:drawing>
          <wp:inline distT="0" distB="0" distL="0" distR="0" wp14:anchorId="5CA209CE" wp14:editId="4F5F0278">
            <wp:extent cx="5943600" cy="200660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006600"/>
                    </a:xfrm>
                    <a:prstGeom prst="rect">
                      <a:avLst/>
                    </a:prstGeom>
                  </pic:spPr>
                </pic:pic>
              </a:graphicData>
            </a:graphic>
          </wp:inline>
        </w:drawing>
      </w:r>
    </w:p>
    <w:p w14:paraId="0A3183C3" w14:textId="77777777" w:rsidR="00C47FBD" w:rsidRDefault="00C47FBD" w:rsidP="00C47FBD">
      <w:r w:rsidRPr="006C0191">
        <w:drawing>
          <wp:inline distT="0" distB="0" distL="0" distR="0" wp14:anchorId="0AEE9F3F" wp14:editId="7F5FEBB4">
            <wp:extent cx="5943600" cy="2712720"/>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712720"/>
                    </a:xfrm>
                    <a:prstGeom prst="rect">
                      <a:avLst/>
                    </a:prstGeom>
                  </pic:spPr>
                </pic:pic>
              </a:graphicData>
            </a:graphic>
          </wp:inline>
        </w:drawing>
      </w:r>
    </w:p>
    <w:p w14:paraId="2898742F" w14:textId="77777777" w:rsidR="00C47FBD" w:rsidRDefault="00C47FBD" w:rsidP="00C47FBD">
      <w:r w:rsidRPr="006C0191">
        <w:drawing>
          <wp:inline distT="0" distB="0" distL="0" distR="0" wp14:anchorId="1DE264F5" wp14:editId="1147DB8E">
            <wp:extent cx="5943600" cy="227330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273300"/>
                    </a:xfrm>
                    <a:prstGeom prst="rect">
                      <a:avLst/>
                    </a:prstGeom>
                  </pic:spPr>
                </pic:pic>
              </a:graphicData>
            </a:graphic>
          </wp:inline>
        </w:drawing>
      </w:r>
    </w:p>
    <w:p w14:paraId="32D49DB7" w14:textId="77777777" w:rsidR="00186079" w:rsidRDefault="00186079" w:rsidP="00186079">
      <w:bookmarkStart w:id="0" w:name="_GoBack"/>
      <w:bookmarkEnd w:id="0"/>
    </w:p>
    <w:p w14:paraId="21B34E6C" w14:textId="77777777" w:rsidR="00186079" w:rsidRDefault="00186079" w:rsidP="00186079"/>
    <w:p w14:paraId="76D45003" w14:textId="77777777" w:rsidR="00186079" w:rsidRDefault="00186079" w:rsidP="00186079"/>
    <w:p w14:paraId="4A0E6792" w14:textId="77777777" w:rsidR="00186079" w:rsidRDefault="00186079" w:rsidP="00186079"/>
    <w:p w14:paraId="25A815D8" w14:textId="77777777" w:rsidR="00186079" w:rsidRDefault="00186079" w:rsidP="00186079"/>
    <w:p w14:paraId="1AFBBFFA" w14:textId="0F1877A7" w:rsidR="00925006" w:rsidRPr="00186079" w:rsidRDefault="00925006" w:rsidP="00186079"/>
    <w:sectPr w:rsidR="00925006" w:rsidRPr="00186079">
      <w:footerReference w:type="default" r:id="rId6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17A20" w14:textId="77777777" w:rsidR="00402BF5" w:rsidRDefault="00402BF5" w:rsidP="00D73911">
      <w:pPr>
        <w:spacing w:after="0" w:line="240" w:lineRule="auto"/>
      </w:pPr>
      <w:r>
        <w:separator/>
      </w:r>
    </w:p>
  </w:endnote>
  <w:endnote w:type="continuationSeparator" w:id="0">
    <w:p w14:paraId="5685CC86" w14:textId="77777777" w:rsidR="00402BF5" w:rsidRDefault="00402BF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342B4" w14:textId="77777777" w:rsidR="00402BF5" w:rsidRDefault="00402BF5" w:rsidP="00D73911">
      <w:pPr>
        <w:spacing w:after="0" w:line="240" w:lineRule="auto"/>
      </w:pPr>
      <w:r>
        <w:separator/>
      </w:r>
    </w:p>
  </w:footnote>
  <w:footnote w:type="continuationSeparator" w:id="0">
    <w:p w14:paraId="6217F258" w14:textId="77777777" w:rsidR="00402BF5" w:rsidRDefault="00402BF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14D50"/>
    <w:multiLevelType w:val="hybridMultilevel"/>
    <w:tmpl w:val="9440C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705"/>
    <w:multiLevelType w:val="multilevel"/>
    <w:tmpl w:val="E0408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B219E1"/>
    <w:multiLevelType w:val="multilevel"/>
    <w:tmpl w:val="E974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A00B4"/>
    <w:multiLevelType w:val="hybridMultilevel"/>
    <w:tmpl w:val="57F6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6F6FD1"/>
    <w:multiLevelType w:val="multilevel"/>
    <w:tmpl w:val="C8B2D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207C7D"/>
    <w:multiLevelType w:val="hybridMultilevel"/>
    <w:tmpl w:val="279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D0515"/>
    <w:multiLevelType w:val="hybridMultilevel"/>
    <w:tmpl w:val="3F6466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4"/>
  </w:num>
  <w:num w:numId="3">
    <w:abstractNumId w:val="11"/>
  </w:num>
  <w:num w:numId="4">
    <w:abstractNumId w:val="22"/>
  </w:num>
  <w:num w:numId="5">
    <w:abstractNumId w:val="3"/>
  </w:num>
  <w:num w:numId="6">
    <w:abstractNumId w:val="8"/>
  </w:num>
  <w:num w:numId="7">
    <w:abstractNumId w:val="16"/>
  </w:num>
  <w:num w:numId="8">
    <w:abstractNumId w:val="21"/>
  </w:num>
  <w:num w:numId="9">
    <w:abstractNumId w:val="17"/>
  </w:num>
  <w:num w:numId="10">
    <w:abstractNumId w:val="13"/>
  </w:num>
  <w:num w:numId="11">
    <w:abstractNumId w:val="4"/>
  </w:num>
  <w:num w:numId="12">
    <w:abstractNumId w:val="12"/>
  </w:num>
  <w:num w:numId="13">
    <w:abstractNumId w:val="19"/>
  </w:num>
  <w:num w:numId="14">
    <w:abstractNumId w:val="1"/>
  </w:num>
  <w:num w:numId="15">
    <w:abstractNumId w:val="2"/>
  </w:num>
  <w:num w:numId="16">
    <w:abstractNumId w:val="20"/>
  </w:num>
  <w:num w:numId="17">
    <w:abstractNumId w:val="7"/>
  </w:num>
  <w:num w:numId="18">
    <w:abstractNumId w:val="15"/>
  </w:num>
  <w:num w:numId="19">
    <w:abstractNumId w:val="18"/>
  </w:num>
  <w:num w:numId="20">
    <w:abstractNumId w:val="9"/>
  </w:num>
  <w:num w:numId="21">
    <w:abstractNumId w:val="6"/>
  </w:num>
  <w:num w:numId="22">
    <w:abstractNumId w:val="10"/>
  </w:num>
  <w:num w:numId="23">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MKwFAHAwGaQtAAAA"/>
  </w:docVars>
  <w:rsids>
    <w:rsidRoot w:val="00741823"/>
    <w:rsid w:val="00002366"/>
    <w:rsid w:val="00002C6B"/>
    <w:rsid w:val="00006875"/>
    <w:rsid w:val="0001265A"/>
    <w:rsid w:val="00013C32"/>
    <w:rsid w:val="00020F2C"/>
    <w:rsid w:val="00024B35"/>
    <w:rsid w:val="000272B3"/>
    <w:rsid w:val="00032141"/>
    <w:rsid w:val="00033E20"/>
    <w:rsid w:val="000537D3"/>
    <w:rsid w:val="00053B6E"/>
    <w:rsid w:val="0005476C"/>
    <w:rsid w:val="00070719"/>
    <w:rsid w:val="00071483"/>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18A8"/>
    <w:rsid w:val="00186079"/>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387D"/>
    <w:rsid w:val="00204B10"/>
    <w:rsid w:val="00206375"/>
    <w:rsid w:val="002067DC"/>
    <w:rsid w:val="00215C2B"/>
    <w:rsid w:val="0021667C"/>
    <w:rsid w:val="00216E1A"/>
    <w:rsid w:val="002207E0"/>
    <w:rsid w:val="00221160"/>
    <w:rsid w:val="00221953"/>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2E7857"/>
    <w:rsid w:val="00303344"/>
    <w:rsid w:val="00317B62"/>
    <w:rsid w:val="00325196"/>
    <w:rsid w:val="00341123"/>
    <w:rsid w:val="00342158"/>
    <w:rsid w:val="00342963"/>
    <w:rsid w:val="0034584B"/>
    <w:rsid w:val="00353CEB"/>
    <w:rsid w:val="00357869"/>
    <w:rsid w:val="00364721"/>
    <w:rsid w:val="00367065"/>
    <w:rsid w:val="00380CFC"/>
    <w:rsid w:val="00390E44"/>
    <w:rsid w:val="003911EE"/>
    <w:rsid w:val="003944AA"/>
    <w:rsid w:val="00394B34"/>
    <w:rsid w:val="003B0A2B"/>
    <w:rsid w:val="003B1597"/>
    <w:rsid w:val="003C7114"/>
    <w:rsid w:val="003C74DF"/>
    <w:rsid w:val="003D2CFD"/>
    <w:rsid w:val="003D3269"/>
    <w:rsid w:val="003E7218"/>
    <w:rsid w:val="003F1188"/>
    <w:rsid w:val="00402BF5"/>
    <w:rsid w:val="00405AC3"/>
    <w:rsid w:val="0040684B"/>
    <w:rsid w:val="00412398"/>
    <w:rsid w:val="00412843"/>
    <w:rsid w:val="00416FCD"/>
    <w:rsid w:val="00420E0C"/>
    <w:rsid w:val="00424D08"/>
    <w:rsid w:val="004277F7"/>
    <w:rsid w:val="00440EC5"/>
    <w:rsid w:val="00446FA6"/>
    <w:rsid w:val="004516A1"/>
    <w:rsid w:val="0045374B"/>
    <w:rsid w:val="004679DA"/>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C7308"/>
    <w:rsid w:val="005D213F"/>
    <w:rsid w:val="005D2214"/>
    <w:rsid w:val="005D23F2"/>
    <w:rsid w:val="005D30FF"/>
    <w:rsid w:val="005E33D8"/>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B778F"/>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1743"/>
    <w:rsid w:val="008B59ED"/>
    <w:rsid w:val="008D7869"/>
    <w:rsid w:val="008E2B5F"/>
    <w:rsid w:val="008F77D0"/>
    <w:rsid w:val="0090134F"/>
    <w:rsid w:val="009018BF"/>
    <w:rsid w:val="00903B04"/>
    <w:rsid w:val="0090495B"/>
    <w:rsid w:val="00907333"/>
    <w:rsid w:val="00913045"/>
    <w:rsid w:val="00913BFC"/>
    <w:rsid w:val="00921339"/>
    <w:rsid w:val="00925006"/>
    <w:rsid w:val="00952537"/>
    <w:rsid w:val="00955D7A"/>
    <w:rsid w:val="00956BAD"/>
    <w:rsid w:val="00966311"/>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23E4"/>
    <w:rsid w:val="00A051F6"/>
    <w:rsid w:val="00A147BE"/>
    <w:rsid w:val="00A16CD3"/>
    <w:rsid w:val="00A21D34"/>
    <w:rsid w:val="00A21D89"/>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75CC4"/>
    <w:rsid w:val="00A77FD1"/>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67F43"/>
    <w:rsid w:val="00B84733"/>
    <w:rsid w:val="00B90098"/>
    <w:rsid w:val="00B93598"/>
    <w:rsid w:val="00B943C4"/>
    <w:rsid w:val="00B9613F"/>
    <w:rsid w:val="00BB6645"/>
    <w:rsid w:val="00BC41D9"/>
    <w:rsid w:val="00BD0026"/>
    <w:rsid w:val="00BD4E6D"/>
    <w:rsid w:val="00BD6D37"/>
    <w:rsid w:val="00BE43F7"/>
    <w:rsid w:val="00BF44FF"/>
    <w:rsid w:val="00C014F7"/>
    <w:rsid w:val="00C054A1"/>
    <w:rsid w:val="00C07407"/>
    <w:rsid w:val="00C24A6C"/>
    <w:rsid w:val="00C269E6"/>
    <w:rsid w:val="00C30C73"/>
    <w:rsid w:val="00C45AFC"/>
    <w:rsid w:val="00C47FBD"/>
    <w:rsid w:val="00C52802"/>
    <w:rsid w:val="00C558F5"/>
    <w:rsid w:val="00C6480F"/>
    <w:rsid w:val="00C75AC3"/>
    <w:rsid w:val="00C76681"/>
    <w:rsid w:val="00C857D3"/>
    <w:rsid w:val="00C95596"/>
    <w:rsid w:val="00C96498"/>
    <w:rsid w:val="00CA5BCE"/>
    <w:rsid w:val="00CC4E68"/>
    <w:rsid w:val="00CC50F1"/>
    <w:rsid w:val="00CD00D6"/>
    <w:rsid w:val="00CD2975"/>
    <w:rsid w:val="00CD503A"/>
    <w:rsid w:val="00CF5772"/>
    <w:rsid w:val="00CF62BA"/>
    <w:rsid w:val="00D12EA6"/>
    <w:rsid w:val="00D13647"/>
    <w:rsid w:val="00D14C77"/>
    <w:rsid w:val="00D25635"/>
    <w:rsid w:val="00D31152"/>
    <w:rsid w:val="00D316C0"/>
    <w:rsid w:val="00D32166"/>
    <w:rsid w:val="00D36723"/>
    <w:rsid w:val="00D4431C"/>
    <w:rsid w:val="00D47BA7"/>
    <w:rsid w:val="00D507EF"/>
    <w:rsid w:val="00D55160"/>
    <w:rsid w:val="00D5635A"/>
    <w:rsid w:val="00D73911"/>
    <w:rsid w:val="00D80372"/>
    <w:rsid w:val="00D805CD"/>
    <w:rsid w:val="00D86A77"/>
    <w:rsid w:val="00D9301F"/>
    <w:rsid w:val="00D9339E"/>
    <w:rsid w:val="00D95E6D"/>
    <w:rsid w:val="00DA2679"/>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365DB"/>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4FF4"/>
    <w:rsid w:val="00F80723"/>
    <w:rsid w:val="00F81CBF"/>
    <w:rsid w:val="00F95A3A"/>
    <w:rsid w:val="00FA58CC"/>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6079"/>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FE7F5-1EED-46A2-AE44-B15A0FF7A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2</TotalTime>
  <Pages>24</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99</cp:revision>
  <dcterms:created xsi:type="dcterms:W3CDTF">2021-12-26T10:25:00Z</dcterms:created>
  <dcterms:modified xsi:type="dcterms:W3CDTF">2022-12-12T19:59:00Z</dcterms:modified>
</cp:coreProperties>
</file>